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ind w:left="360"/>
        <w:jc w:val="both"/>
        <w:rPr>
          <w:rFonts w:ascii="Times New Roman" w:eastAsia="Times" w:hAnsi="Times New Roman" w:cs="Times New Roman"/>
          <w:b/>
          <w:sz w:val="20"/>
          <w:szCs w:val="20"/>
        </w:rPr>
      </w:pPr>
      <w:r w:rsidRPr="00DE0CFD">
        <w:rPr>
          <w:rFonts w:ascii="Times New Roman" w:eastAsia="Times" w:hAnsi="Times New Roman" w:cs="Times New Roman"/>
          <w:b/>
          <w:sz w:val="20"/>
          <w:szCs w:val="20"/>
        </w:rPr>
        <w:t>Sapna Nagi</w:t>
      </w: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ind w:left="360"/>
        <w:jc w:val="both"/>
        <w:rPr>
          <w:rFonts w:ascii="Times New Roman" w:eastAsia="Times" w:hAnsi="Times New Roman" w:cs="Times New Roman"/>
          <w:b/>
          <w:sz w:val="20"/>
          <w:szCs w:val="20"/>
        </w:rPr>
      </w:pPr>
      <w:r w:rsidRPr="00DE0CFD">
        <w:rPr>
          <w:rFonts w:ascii="Times New Roman" w:eastAsia="Times" w:hAnsi="Times New Roman" w:cs="Times New Roman"/>
          <w:b/>
          <w:sz w:val="20"/>
          <w:szCs w:val="20"/>
        </w:rPr>
        <w:t>Assistant Content Manager</w:t>
      </w: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ind w:left="360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Contact No.: 7982203763/ 8130336266 </w:t>
      </w: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ind w:left="360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Email Id: sapnanagi26@gmail.com</w:t>
      </w: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ind w:left="360"/>
        <w:jc w:val="both"/>
        <w:rPr>
          <w:rFonts w:ascii="Times New Roman" w:eastAsia="Times" w:hAnsi="Times New Roman" w:cs="Times New Roman"/>
          <w:sz w:val="20"/>
          <w:szCs w:val="20"/>
        </w:rPr>
      </w:pP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ind w:left="360"/>
        <w:jc w:val="both"/>
        <w:rPr>
          <w:rFonts w:ascii="Times New Roman" w:eastAsia="Times" w:hAnsi="Times New Roman" w:cs="Times New Roman"/>
          <w:b/>
          <w:sz w:val="20"/>
          <w:szCs w:val="20"/>
        </w:rPr>
      </w:pPr>
      <w:r w:rsidRPr="00DE0CFD">
        <w:rPr>
          <w:rFonts w:ascii="Times New Roman" w:eastAsia="Times" w:hAnsi="Times New Roman" w:cs="Times New Roman"/>
          <w:b/>
          <w:sz w:val="20"/>
          <w:szCs w:val="20"/>
        </w:rPr>
        <w:t>CAREER OBJECTIVE:</w:t>
      </w: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ind w:left="0" w:firstLine="0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I seek to apply my knowledge and skill set in an esteemed organization which provides me with </w:t>
      </w:r>
      <w:r w:rsidRPr="00DE0CFD">
        <w:rPr>
          <w:rFonts w:ascii="Times New Roman" w:eastAsia="Times" w:hAnsi="Times New Roman" w:cs="Times New Roman"/>
          <w:sz w:val="20"/>
          <w:szCs w:val="20"/>
        </w:rPr>
        <w:t xml:space="preserve">immense </w:t>
      </w:r>
      <w:r w:rsidRPr="00DE0CFD">
        <w:rPr>
          <w:rFonts w:ascii="Times New Roman" w:eastAsia="Times" w:hAnsi="Times New Roman" w:cs="Times New Roman"/>
          <w:sz w:val="20"/>
          <w:szCs w:val="20"/>
        </w:rPr>
        <w:t>opportunities for professional growth in concurrence with the company’s goals and objectives.</w:t>
      </w: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ind w:left="360"/>
        <w:jc w:val="both"/>
        <w:rPr>
          <w:rFonts w:ascii="Times New Roman" w:eastAsia="Times" w:hAnsi="Times New Roman" w:cs="Times New Roman"/>
          <w:sz w:val="20"/>
          <w:szCs w:val="20"/>
        </w:rPr>
      </w:pPr>
    </w:p>
    <w:p w:rsidR="00AE227C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ind w:left="360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b/>
          <w:sz w:val="20"/>
          <w:szCs w:val="20"/>
        </w:rPr>
        <w:t>WORK EXPERIENCE:</w:t>
      </w:r>
      <w:r w:rsidRPr="00DE0CFD">
        <w:rPr>
          <w:rFonts w:ascii="Times New Roman" w:eastAsia="Times" w:hAnsi="Times New Roman" w:cs="Times New Roman"/>
          <w:sz w:val="20"/>
          <w:szCs w:val="20"/>
        </w:rPr>
        <w:t xml:space="preserve">  5.1 years’ experience as a Content Writer and Analyst (Technical/Non-Technical</w:t>
      </w:r>
      <w:r>
        <w:rPr>
          <w:rFonts w:ascii="Times New Roman" w:eastAsia="Times" w:hAnsi="Times New Roman" w:cs="Times New Roman"/>
          <w:sz w:val="20"/>
          <w:szCs w:val="20"/>
        </w:rPr>
        <w:t>)</w:t>
      </w: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ind w:left="360"/>
        <w:jc w:val="both"/>
        <w:rPr>
          <w:rFonts w:ascii="Times New Roman" w:eastAsia="Times" w:hAnsi="Times New Roman" w:cs="Times New Roman"/>
          <w:sz w:val="20"/>
          <w:szCs w:val="20"/>
        </w:rPr>
      </w:pPr>
    </w:p>
    <w:p w:rsidR="00DE0CFD" w:rsidRPr="00DE0CFD" w:rsidRDefault="00DE0CFD" w:rsidP="00DE0CFD">
      <w:pPr>
        <w:pStyle w:val="Heading3"/>
        <w:spacing w:line="0" w:lineRule="atLeast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DE0CFD">
        <w:rPr>
          <w:rFonts w:ascii="Times New Roman" w:hAnsi="Times New Roman" w:cs="Times New Roman"/>
          <w:sz w:val="20"/>
          <w:szCs w:val="20"/>
        </w:rPr>
        <w:t>Oct 2013 – Mar 2015</w:t>
      </w:r>
    </w:p>
    <w:p w:rsidR="00DE0CFD" w:rsidRPr="00DE0CFD" w:rsidRDefault="00DE0CFD" w:rsidP="00DE0CFD">
      <w:pPr>
        <w:pStyle w:val="Heading2"/>
        <w:spacing w:line="0" w:lineRule="atLeast"/>
        <w:ind w:left="0" w:firstLine="0"/>
        <w:rPr>
          <w:rStyle w:val="SubtleReference"/>
          <w:rFonts w:ascii="Times New Roman" w:hAnsi="Times New Roman" w:cs="Times New Roman"/>
          <w:color w:val="auto"/>
          <w:sz w:val="20"/>
          <w:szCs w:val="20"/>
        </w:rPr>
      </w:pPr>
      <w:r w:rsidRPr="00DE0CFD">
        <w:rPr>
          <w:rFonts w:ascii="Times New Roman" w:hAnsi="Times New Roman" w:cs="Times New Roman"/>
          <w:color w:val="auto"/>
          <w:sz w:val="20"/>
          <w:szCs w:val="20"/>
        </w:rPr>
        <w:t xml:space="preserve">Technical Writer, </w:t>
      </w:r>
      <w:r w:rsidRPr="00DE0CFD">
        <w:rPr>
          <w:rStyle w:val="SubtleReference"/>
          <w:rFonts w:ascii="Times New Roman" w:hAnsi="Times New Roman" w:cs="Times New Roman"/>
          <w:b w:val="0"/>
          <w:color w:val="auto"/>
          <w:sz w:val="20"/>
          <w:szCs w:val="20"/>
        </w:rPr>
        <w:t xml:space="preserve">ITL Education Solutions </w:t>
      </w:r>
    </w:p>
    <w:p w:rsidR="00DE0CFD" w:rsidRPr="00DE0CFD" w:rsidRDefault="00DE0CFD" w:rsidP="00DE0CFD">
      <w:pPr>
        <w:spacing w:line="0" w:lineRule="atLeast"/>
        <w:ind w:left="0" w:firstLine="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E0CFD">
        <w:rPr>
          <w:rFonts w:ascii="Times New Roman" w:hAnsi="Times New Roman" w:cs="Times New Roman"/>
          <w:b/>
          <w:sz w:val="20"/>
          <w:szCs w:val="20"/>
        </w:rPr>
        <w:t>Key Responsibilities: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research for the given the project and collect relevant study material from various reliable sources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analyze the syllabi of all major technical universities across India and other Asian Countries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prepare a consistent TOC for the book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prepare a well-structured content for the engineering textbook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To analyze and solve the technical papers of all major universities and include them in the book </w:t>
      </w:r>
    </w:p>
    <w:p w:rsid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perform first level editing of the content written by other team fellows</w:t>
      </w: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ind w:firstLine="0"/>
        <w:jc w:val="both"/>
        <w:rPr>
          <w:rFonts w:ascii="Times New Roman" w:eastAsia="Times" w:hAnsi="Times New Roman" w:cs="Times New Roman"/>
          <w:sz w:val="20"/>
          <w:szCs w:val="20"/>
        </w:rPr>
      </w:pPr>
    </w:p>
    <w:p w:rsidR="00DE0CFD" w:rsidRPr="00DE0CFD" w:rsidRDefault="00DE0CFD" w:rsidP="00DE0CFD">
      <w:pPr>
        <w:pStyle w:val="Heading3"/>
        <w:spacing w:line="0" w:lineRule="atLeast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DE0CFD">
        <w:rPr>
          <w:rFonts w:ascii="Times New Roman" w:hAnsi="Times New Roman" w:cs="Times New Roman"/>
          <w:sz w:val="20"/>
          <w:szCs w:val="20"/>
        </w:rPr>
        <w:t>May 2015 – Jan 2017</w:t>
      </w:r>
    </w:p>
    <w:p w:rsidR="00DE0CFD" w:rsidRPr="00DE0CFD" w:rsidRDefault="00DE0CFD" w:rsidP="00DE0CFD">
      <w:pPr>
        <w:pStyle w:val="Heading2"/>
        <w:spacing w:line="0" w:lineRule="atLeast"/>
        <w:ind w:left="0" w:firstLine="0"/>
        <w:rPr>
          <w:rStyle w:val="SubtleReference"/>
          <w:rFonts w:ascii="Times New Roman" w:hAnsi="Times New Roman" w:cs="Times New Roman"/>
          <w:b w:val="0"/>
          <w:color w:val="auto"/>
          <w:sz w:val="20"/>
          <w:szCs w:val="20"/>
        </w:rPr>
      </w:pPr>
      <w:r w:rsidRPr="00DE0CFD">
        <w:rPr>
          <w:rFonts w:ascii="Times New Roman" w:hAnsi="Times New Roman" w:cs="Times New Roman"/>
          <w:color w:val="auto"/>
          <w:sz w:val="20"/>
          <w:szCs w:val="20"/>
        </w:rPr>
        <w:t>Technical Writer,</w:t>
      </w:r>
      <w:r w:rsidRPr="00DE0CFD">
        <w:rPr>
          <w:rFonts w:ascii="Times New Roman" w:hAnsi="Times New Roman" w:cs="Times New Roman"/>
          <w:b/>
          <w:color w:val="auto"/>
          <w:sz w:val="20"/>
          <w:szCs w:val="20"/>
        </w:rPr>
        <w:t xml:space="preserve"> </w:t>
      </w:r>
      <w:r w:rsidRPr="00DE0CFD">
        <w:rPr>
          <w:rStyle w:val="SubtleReference"/>
          <w:rFonts w:ascii="Times New Roman" w:hAnsi="Times New Roman" w:cs="Times New Roman"/>
          <w:b w:val="0"/>
          <w:color w:val="auto"/>
          <w:sz w:val="20"/>
          <w:szCs w:val="20"/>
        </w:rPr>
        <w:t xml:space="preserve">Global Audio Text Solutions </w:t>
      </w:r>
    </w:p>
    <w:p w:rsidR="00DE0CFD" w:rsidRPr="00DE0CFD" w:rsidRDefault="00DE0CFD" w:rsidP="00DE0CFD">
      <w:pPr>
        <w:spacing w:line="0" w:lineRule="atLeast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E0CFD">
        <w:rPr>
          <w:rFonts w:ascii="Times New Roman" w:hAnsi="Times New Roman" w:cs="Times New Roman"/>
          <w:b/>
          <w:sz w:val="20"/>
          <w:szCs w:val="20"/>
        </w:rPr>
        <w:t xml:space="preserve">Key Responsibilities: 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research for the given the project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contextualSpacing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To communicate with the clients to extract the precise requirements 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contextualSpacing/>
        <w:jc w:val="both"/>
        <w:rPr>
          <w:rFonts w:ascii="Times New Roman" w:eastAsia="Times" w:hAnsi="Times New Roman" w:cs="Times New Roman"/>
          <w:sz w:val="20"/>
          <w:szCs w:val="20"/>
        </w:rPr>
      </w:pP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To analyze the requirements and create a wireframe for the website 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communicate with team members (web developers, web designers, and SEO executives) regarding the project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understand the target audience and objects of the project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contextualSpacing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write the web content, keeping in mind the nature of business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contextualSpacing/>
        <w:jc w:val="both"/>
        <w:rPr>
          <w:rFonts w:ascii="Times New Roman" w:eastAsia="Times" w:hAnsi="Times New Roman" w:cs="Times New Roman"/>
          <w:sz w:val="20"/>
          <w:szCs w:val="20"/>
        </w:rPr>
      </w:pPr>
    </w:p>
    <w:p w:rsid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analyze the website with other teammates once the first level processes are done (in terms of functionality and relevance)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>
        <w:rPr>
          <w:rFonts w:ascii="Times New Roman" w:eastAsia="Times" w:hAnsi="Times New Roman" w:cs="Times New Roman"/>
          <w:sz w:val="20"/>
          <w:szCs w:val="20"/>
        </w:rPr>
        <w:t>To research and study emerging technologies (Big Data, Cyber Security, Artificial Intelligence, Cloud Computing)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To deliver </w:t>
      </w:r>
      <w:r>
        <w:rPr>
          <w:rFonts w:ascii="Times New Roman" w:eastAsia="Times" w:hAnsi="Times New Roman" w:cs="Times New Roman"/>
          <w:sz w:val="20"/>
          <w:szCs w:val="20"/>
        </w:rPr>
        <w:t>engaging</w:t>
      </w:r>
      <w:r w:rsidRPr="00DE0CFD">
        <w:rPr>
          <w:rFonts w:ascii="Times New Roman" w:eastAsia="Times" w:hAnsi="Times New Roman" w:cs="Times New Roman"/>
          <w:sz w:val="20"/>
          <w:szCs w:val="20"/>
        </w:rPr>
        <w:t xml:space="preserve"> social media content, if required.</w:t>
      </w: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</w:p>
    <w:p w:rsidR="00DE0CFD" w:rsidRPr="00DE0CFD" w:rsidRDefault="00DE0CFD" w:rsidP="00DE0CFD">
      <w:pPr>
        <w:pStyle w:val="Heading3"/>
        <w:spacing w:line="0" w:lineRule="atLeast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DE0CFD">
        <w:rPr>
          <w:rFonts w:ascii="Times New Roman" w:hAnsi="Times New Roman" w:cs="Times New Roman"/>
          <w:sz w:val="20"/>
          <w:szCs w:val="20"/>
        </w:rPr>
        <w:lastRenderedPageBreak/>
        <w:t>Nov 2017– Present</w:t>
      </w:r>
    </w:p>
    <w:p w:rsidR="00DE0CFD" w:rsidRPr="00DE0CFD" w:rsidRDefault="00DE0CFD" w:rsidP="00DE0CFD">
      <w:pPr>
        <w:pStyle w:val="Heading2"/>
        <w:spacing w:line="0" w:lineRule="atLeast"/>
        <w:ind w:left="0" w:firstLine="0"/>
        <w:rPr>
          <w:rStyle w:val="SubtleReference"/>
          <w:rFonts w:ascii="Times New Roman" w:hAnsi="Times New Roman" w:cs="Times New Roman"/>
          <w:b w:val="0"/>
          <w:color w:val="auto"/>
          <w:sz w:val="20"/>
          <w:szCs w:val="20"/>
        </w:rPr>
      </w:pPr>
      <w:r w:rsidRPr="00DE0CFD">
        <w:rPr>
          <w:rFonts w:ascii="Times New Roman" w:hAnsi="Times New Roman" w:cs="Times New Roman"/>
          <w:color w:val="auto"/>
          <w:sz w:val="20"/>
          <w:szCs w:val="20"/>
        </w:rPr>
        <w:t>Assistant Content Manager,</w:t>
      </w:r>
      <w:r w:rsidRPr="00DE0CFD">
        <w:rPr>
          <w:rFonts w:ascii="Times New Roman" w:hAnsi="Times New Roman" w:cs="Times New Roman"/>
          <w:b/>
          <w:color w:val="auto"/>
          <w:sz w:val="20"/>
          <w:szCs w:val="20"/>
        </w:rPr>
        <w:t xml:space="preserve"> </w:t>
      </w:r>
      <w:r w:rsidRPr="00DE0CFD">
        <w:rPr>
          <w:rStyle w:val="SubtleReference"/>
          <w:rFonts w:ascii="Times New Roman" w:hAnsi="Times New Roman" w:cs="Times New Roman"/>
          <w:b w:val="0"/>
          <w:color w:val="auto"/>
          <w:sz w:val="20"/>
          <w:szCs w:val="20"/>
        </w:rPr>
        <w:t xml:space="preserve"> Webfume Technologies</w:t>
      </w:r>
    </w:p>
    <w:p w:rsidR="00DE0CFD" w:rsidRPr="00DE0CFD" w:rsidRDefault="00DE0CFD" w:rsidP="00DE0CFD">
      <w:pPr>
        <w:spacing w:line="0" w:lineRule="atLeast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E0CFD">
        <w:rPr>
          <w:rFonts w:ascii="Times New Roman" w:hAnsi="Times New Roman" w:cs="Times New Roman"/>
          <w:b/>
          <w:sz w:val="20"/>
          <w:szCs w:val="20"/>
        </w:rPr>
        <w:t xml:space="preserve">Key Responsibilities: 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research for the given project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develop the initial level wireframe for the specific projects in concurrence with sheer analysis of the prerequisites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create a content strategy for internal and external projects (web, SEO, and Social Media)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To research for the most appropriate keywords 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look out for Meta Data, URL optimization, and othet important factors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To manage the team while ensuring their professional growth 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track the team’s performance while providing them a learning space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To communicate with other teams for various requirements 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review, analyze, and edit the content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analyze the key performance metrics of various campaigns and make improvements in the strategies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analyze existing and previous projects and work in concurrence with various development teams to write case studies and whitepapers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generate pertinent press releases, newsletters, business communications, sales content, emailers, and presentations</w:t>
      </w:r>
    </w:p>
    <w:p w:rsidR="00DE0CFD" w:rsidRPr="00DE0CFD" w:rsidRDefault="00DE0CFD" w:rsidP="00DE0CFD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o review social media content</w:t>
      </w: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0" w:lineRule="atLeast"/>
        <w:ind w:left="0" w:firstLine="0"/>
        <w:jc w:val="both"/>
        <w:rPr>
          <w:rFonts w:ascii="Times New Roman" w:eastAsia="Times" w:hAnsi="Times New Roman" w:cs="Times New Roman"/>
          <w:sz w:val="20"/>
          <w:szCs w:val="20"/>
        </w:rPr>
      </w:pP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ind w:left="0" w:firstLine="0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PORTFOLIO: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https://urlzs.com/kAJZT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https://urlzs.com/MAQr2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clavax.com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clavax.com.au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debtrelief.com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youwecan.com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barpatrol.net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ultrapens.com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www.opennetreview.com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nutsandboltz.in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audiotextsolutions.com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softwarecities.com 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hostpreneur.net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telefonemedia.com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luvkushsingers.com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psychohertz.com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gimbalmart.com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nutsandboltz.in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audiotextsolutions.com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softwarecities.com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hostpreneur.net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telefonemedia.com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lastRenderedPageBreak/>
        <w:t xml:space="preserve">www.luvkushsingers.com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psychohertz.com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 xml:space="preserve">www.gimbalmart.com 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www.mmheating.co.uk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www.mmplanninganddrawings.co.uk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www.mmloftconversion.co.uk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www.adactin.com</w:t>
      </w:r>
    </w:p>
    <w:p w:rsidR="00DE0CFD" w:rsidRPr="00DE0CFD" w:rsidRDefault="00DE0CFD" w:rsidP="00DE0CFD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www.aritone.com</w:t>
      </w: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 w:line="0" w:lineRule="atLeast"/>
        <w:jc w:val="both"/>
        <w:rPr>
          <w:rFonts w:ascii="Times New Roman" w:eastAsia="Times" w:hAnsi="Times New Roman" w:cs="Times New Roman"/>
          <w:sz w:val="20"/>
          <w:szCs w:val="20"/>
        </w:rPr>
      </w:pP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left="0" w:firstLine="0"/>
        <w:rPr>
          <w:rFonts w:ascii="Times New Roman" w:eastAsia="Times" w:hAnsi="Times New Roman" w:cs="Times New Roman"/>
          <w:b/>
          <w:sz w:val="20"/>
          <w:szCs w:val="20"/>
        </w:rPr>
      </w:pPr>
      <w:r w:rsidRPr="00DE0CFD">
        <w:rPr>
          <w:rFonts w:ascii="Times New Roman" w:eastAsia="Times" w:hAnsi="Times New Roman" w:cs="Times New Roman"/>
          <w:b/>
          <w:sz w:val="20"/>
          <w:szCs w:val="20"/>
        </w:rPr>
        <w:t>Acquainted Tools:</w:t>
      </w:r>
    </w:p>
    <w:p w:rsidR="00DE0CFD" w:rsidRPr="00DE0CFD" w:rsidRDefault="00DE0CFD" w:rsidP="00DE0CF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MS Office</w:t>
      </w:r>
    </w:p>
    <w:p w:rsidR="00DE0CFD" w:rsidRPr="00DE0CFD" w:rsidRDefault="00DE0CFD" w:rsidP="00DE0CF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SnagIT</w:t>
      </w:r>
    </w:p>
    <w:p w:rsidR="00DE0CFD" w:rsidRPr="00DE0CFD" w:rsidRDefault="00DE0CFD" w:rsidP="00DE0CF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Plagiarism Checker</w:t>
      </w:r>
    </w:p>
    <w:p w:rsidR="00DE0CFD" w:rsidRPr="00DE0CFD" w:rsidRDefault="00DE0CFD" w:rsidP="00DE0CF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Grammarly</w:t>
      </w:r>
    </w:p>
    <w:p w:rsidR="00DE0CFD" w:rsidRPr="00DE0CFD" w:rsidRDefault="00DE0CFD" w:rsidP="00DE0CF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Ginger</w:t>
      </w:r>
    </w:p>
    <w:p w:rsidR="00DE0CFD" w:rsidRPr="00DE0CFD" w:rsidRDefault="00DE0CFD" w:rsidP="00DE0CF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Moz Analytics</w:t>
      </w:r>
    </w:p>
    <w:p w:rsidR="00DE0CFD" w:rsidRPr="00DE0CFD" w:rsidRDefault="00DE0CFD" w:rsidP="00DE0CF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Keyword Finder</w:t>
      </w:r>
    </w:p>
    <w:p w:rsidR="00DE0CFD" w:rsidRPr="00DE0CFD" w:rsidRDefault="00DE0CFD" w:rsidP="00DE0CF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Keywords Everywhere</w:t>
      </w:r>
    </w:p>
    <w:p w:rsidR="00DE0CFD" w:rsidRPr="00DE0CFD" w:rsidRDefault="00DE0CFD" w:rsidP="00DE0CF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Semrush</w:t>
      </w:r>
    </w:p>
    <w:p w:rsidR="00DE0CFD" w:rsidRPr="00DE0CFD" w:rsidRDefault="00DE0CFD" w:rsidP="00DE0CF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Small SEO Tools</w:t>
      </w:r>
    </w:p>
    <w:p w:rsidR="00DE0CFD" w:rsidRPr="00DE0CFD" w:rsidRDefault="00DE0CFD" w:rsidP="00DE0CF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Evernote</w:t>
      </w:r>
    </w:p>
    <w:p w:rsidR="00DE0CFD" w:rsidRPr="00DE0CFD" w:rsidRDefault="00DE0CFD" w:rsidP="00DE0CF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Canva</w:t>
      </w:r>
    </w:p>
    <w:p w:rsidR="00DE0CFD" w:rsidRPr="00DE0CFD" w:rsidRDefault="00DE0CFD" w:rsidP="00DE0CF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eClincher</w:t>
      </w:r>
    </w:p>
    <w:p w:rsidR="00DE0CFD" w:rsidRPr="00DE0CFD" w:rsidRDefault="00DE0CFD" w:rsidP="00DE0CF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Buffer</w:t>
      </w:r>
    </w:p>
    <w:p w:rsidR="00DE0CFD" w:rsidRPr="00DE0CFD" w:rsidRDefault="00DE0CFD" w:rsidP="00DE0CFD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0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Mathtype version 6.9 software</w:t>
      </w: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rPr>
          <w:rFonts w:ascii="Times New Roman" w:eastAsia="Times" w:hAnsi="Times New Roman" w:cs="Times New Roman"/>
          <w:sz w:val="20"/>
          <w:szCs w:val="20"/>
        </w:rPr>
      </w:pP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left="0" w:firstLine="0"/>
        <w:rPr>
          <w:rFonts w:ascii="Times New Roman" w:eastAsia="Times" w:hAnsi="Times New Roman" w:cs="Times New Roman"/>
          <w:b/>
          <w:sz w:val="20"/>
          <w:szCs w:val="20"/>
        </w:rPr>
      </w:pPr>
      <w:r w:rsidRPr="00DE0CFD">
        <w:rPr>
          <w:rFonts w:ascii="Times New Roman" w:eastAsia="Times" w:hAnsi="Times New Roman" w:cs="Times New Roman"/>
          <w:b/>
          <w:sz w:val="20"/>
          <w:szCs w:val="20"/>
        </w:rPr>
        <w:t>KEY SKILLS:</w:t>
      </w:r>
    </w:p>
    <w:p w:rsidR="00DE0CFD" w:rsidRPr="00DE0CFD" w:rsidRDefault="00DE0CFD" w:rsidP="00DE0CFD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Content Writing</w:t>
      </w:r>
    </w:p>
    <w:p w:rsidR="00DE0CFD" w:rsidRPr="00DE0CFD" w:rsidRDefault="00DE0CFD" w:rsidP="00DE0CFD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Content Editing</w:t>
      </w:r>
    </w:p>
    <w:p w:rsidR="00DE0CFD" w:rsidRPr="00DE0CFD" w:rsidRDefault="00DE0CFD" w:rsidP="00DE0CFD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echnical Writing</w:t>
      </w:r>
    </w:p>
    <w:p w:rsidR="00DE0CFD" w:rsidRPr="00DE0CFD" w:rsidRDefault="00DE0CFD" w:rsidP="00DE0CFD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Creative Writing</w:t>
      </w:r>
    </w:p>
    <w:p w:rsidR="00DE0CFD" w:rsidRPr="00DE0CFD" w:rsidRDefault="00DE0CFD" w:rsidP="00DE0CFD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Proofreading</w:t>
      </w:r>
    </w:p>
    <w:p w:rsidR="00DE0CFD" w:rsidRPr="00DE0CFD" w:rsidRDefault="00DE0CFD" w:rsidP="00DE0CFD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Copywriting</w:t>
      </w:r>
    </w:p>
    <w:p w:rsidR="00DE0CFD" w:rsidRPr="00DE0CFD" w:rsidRDefault="00DE0CFD" w:rsidP="00DE0CFD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echnical Documentation</w:t>
      </w: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rPr>
          <w:rFonts w:ascii="Times New Roman" w:eastAsia="Times" w:hAnsi="Times New Roman" w:cs="Times New Roman"/>
          <w:sz w:val="20"/>
          <w:szCs w:val="20"/>
        </w:rPr>
      </w:pP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left="0" w:firstLine="0"/>
        <w:rPr>
          <w:rFonts w:ascii="Times New Roman" w:eastAsia="Times" w:hAnsi="Times New Roman" w:cs="Times New Roman"/>
          <w:b/>
          <w:sz w:val="20"/>
          <w:szCs w:val="20"/>
        </w:rPr>
      </w:pPr>
      <w:r w:rsidRPr="00DE0CFD">
        <w:rPr>
          <w:rFonts w:ascii="Times New Roman" w:eastAsia="Times" w:hAnsi="Times New Roman" w:cs="Times New Roman"/>
          <w:b/>
          <w:sz w:val="20"/>
          <w:szCs w:val="20"/>
        </w:rPr>
        <w:t>EDUCATION:</w:t>
      </w:r>
    </w:p>
    <w:p w:rsidR="00DE0CFD" w:rsidRDefault="00DE0CFD" w:rsidP="00DE0CF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Bachelor of Technology in Electronics and Communication Engineering from Indira Gandhi Institute of Technology, Guru Gobind Singh Indraprastha University in the year 2013 with an aggregate of 71.66%</w:t>
      </w:r>
    </w:p>
    <w:p w:rsidR="00DE0CFD" w:rsidRPr="00DE0CFD" w:rsidRDefault="00DE0CFD" w:rsidP="00DE0CF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firstLine="0"/>
        <w:rPr>
          <w:rFonts w:ascii="Times New Roman" w:eastAsia="Times" w:hAnsi="Times New Roman" w:cs="Times New Roman"/>
          <w:sz w:val="20"/>
          <w:szCs w:val="20"/>
        </w:rPr>
      </w:pPr>
    </w:p>
    <w:p w:rsidR="00DE0CFD" w:rsidRPr="00DE0CFD" w:rsidRDefault="00DE0CFD" w:rsidP="00DE0CF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Three-year Technical Diploma in Digital Electronics and Microprocessor System Design from Kasturba Polytechnic for Women, Board of Technical Education in the year 2010 with an aggregate of 74%</w:t>
      </w:r>
    </w:p>
    <w:p w:rsidR="00DE0CFD" w:rsidRPr="00DE0CFD" w:rsidRDefault="00DE0CFD" w:rsidP="00DE0CF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Passed Senior Secondary Examination (Class XII) from CBSE in the year 2007</w:t>
      </w:r>
    </w:p>
    <w:p w:rsidR="00E0404F" w:rsidRDefault="00DE0CFD" w:rsidP="00DE0CF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0"/>
        <w:rPr>
          <w:rFonts w:ascii="Times New Roman" w:eastAsia="Times" w:hAnsi="Times New Roman" w:cs="Times New Roman"/>
          <w:sz w:val="20"/>
          <w:szCs w:val="20"/>
        </w:rPr>
      </w:pPr>
      <w:r w:rsidRPr="00DE0CFD">
        <w:rPr>
          <w:rFonts w:ascii="Times New Roman" w:eastAsia="Times" w:hAnsi="Times New Roman" w:cs="Times New Roman"/>
          <w:sz w:val="20"/>
          <w:szCs w:val="20"/>
        </w:rPr>
        <w:t>Passed Higher Secondary Examination (Cla</w:t>
      </w:r>
      <w:r>
        <w:rPr>
          <w:rFonts w:ascii="Times New Roman" w:eastAsia="Times" w:hAnsi="Times New Roman" w:cs="Times New Roman"/>
          <w:sz w:val="20"/>
          <w:szCs w:val="20"/>
        </w:rPr>
        <w:t>ss X) from CBSE in the year 2005</w:t>
      </w:r>
    </w:p>
    <w:p w:rsidR="00DE0CFD" w:rsidRDefault="00DE0CFD" w:rsidP="00E0404F">
      <w:pPr>
        <w:ind w:left="0" w:firstLine="0"/>
        <w:rPr>
          <w:rFonts w:ascii="Times New Roman" w:eastAsia="Times" w:hAnsi="Times New Roman" w:cs="Times New Roman"/>
          <w:sz w:val="20"/>
          <w:szCs w:val="20"/>
        </w:rPr>
      </w:pPr>
    </w:p>
    <w:p w:rsidR="00E0404F" w:rsidRDefault="00E0404F">
      <w:pPr>
        <w:rPr>
          <w:rFonts w:ascii="Times New Roman" w:eastAsia="Times" w:hAnsi="Times New Roman" w:cs="Times New Roman"/>
          <w:b/>
          <w:sz w:val="20"/>
          <w:szCs w:val="20"/>
        </w:rPr>
      </w:pPr>
      <w:r>
        <w:rPr>
          <w:rFonts w:ascii="Times New Roman" w:eastAsia="Times" w:hAnsi="Times New Roman" w:cs="Times New Roman"/>
          <w:b/>
          <w:sz w:val="20"/>
          <w:szCs w:val="20"/>
        </w:rPr>
        <w:br w:type="page"/>
      </w:r>
    </w:p>
    <w:p w:rsidR="00E0404F" w:rsidRDefault="00E0404F" w:rsidP="00E0404F">
      <w:pPr>
        <w:ind w:left="0" w:firstLine="0"/>
        <w:rPr>
          <w:rFonts w:ascii="Times New Roman" w:eastAsia="Times" w:hAnsi="Times New Roman" w:cs="Times New Roman"/>
          <w:b/>
          <w:sz w:val="20"/>
          <w:szCs w:val="20"/>
        </w:rPr>
      </w:pPr>
      <w:r w:rsidRPr="00E0404F">
        <w:rPr>
          <w:rFonts w:ascii="Times New Roman" w:eastAsia="Times" w:hAnsi="Times New Roman" w:cs="Times New Roman"/>
          <w:b/>
          <w:sz w:val="20"/>
          <w:szCs w:val="20"/>
        </w:rPr>
        <w:lastRenderedPageBreak/>
        <w:t>PERSONAL DETAILS:</w:t>
      </w:r>
    </w:p>
    <w:p w:rsidR="00E0404F" w:rsidRPr="00E0404F" w:rsidRDefault="00E0404F" w:rsidP="00E0404F">
      <w:pPr>
        <w:ind w:left="0" w:firstLine="0"/>
        <w:rPr>
          <w:rFonts w:ascii="Times New Roman" w:eastAsia="Times" w:hAnsi="Times New Roman" w:cs="Times New Roman"/>
          <w:sz w:val="20"/>
          <w:szCs w:val="20"/>
        </w:rPr>
      </w:pPr>
      <w:r w:rsidRPr="00E0404F">
        <w:rPr>
          <w:rFonts w:ascii="Times New Roman" w:eastAsia="Times" w:hAnsi="Times New Roman" w:cs="Times New Roman"/>
          <w:sz w:val="20"/>
          <w:szCs w:val="20"/>
        </w:rPr>
        <w:t>Date of Birth: 26.02.1989</w:t>
      </w:r>
    </w:p>
    <w:p w:rsidR="00E0404F" w:rsidRPr="00E0404F" w:rsidRDefault="00E0404F" w:rsidP="00E0404F">
      <w:pPr>
        <w:ind w:left="0" w:firstLine="0"/>
        <w:rPr>
          <w:rFonts w:ascii="Times New Roman" w:eastAsia="Times" w:hAnsi="Times New Roman" w:cs="Times New Roman"/>
          <w:sz w:val="20"/>
          <w:szCs w:val="20"/>
        </w:rPr>
      </w:pPr>
      <w:r w:rsidRPr="00E0404F">
        <w:rPr>
          <w:rFonts w:ascii="Times New Roman" w:eastAsia="Times" w:hAnsi="Times New Roman" w:cs="Times New Roman"/>
          <w:sz w:val="20"/>
          <w:szCs w:val="20"/>
        </w:rPr>
        <w:t>Current Address: 103, Q1 Block, South City 2, Sector 48, Gurgaon</w:t>
      </w:r>
    </w:p>
    <w:p w:rsidR="00E0404F" w:rsidRDefault="00E0404F" w:rsidP="00E0404F">
      <w:pPr>
        <w:ind w:left="0" w:firstLine="0"/>
        <w:rPr>
          <w:rFonts w:ascii="Times New Roman" w:eastAsia="Times" w:hAnsi="Times New Roman" w:cs="Times New Roman"/>
          <w:sz w:val="20"/>
          <w:szCs w:val="20"/>
        </w:rPr>
      </w:pPr>
      <w:r w:rsidRPr="00E0404F">
        <w:rPr>
          <w:rFonts w:ascii="Times New Roman" w:eastAsia="Times" w:hAnsi="Times New Roman" w:cs="Times New Roman"/>
          <w:sz w:val="20"/>
          <w:szCs w:val="20"/>
        </w:rPr>
        <w:t>Permanent Address: 1729, Main Road, Shanti Nagar, Tri Nagar, New Delhi 110035</w:t>
      </w:r>
    </w:p>
    <w:p w:rsidR="00E0404F" w:rsidRPr="00E0404F" w:rsidRDefault="00E0404F" w:rsidP="00E0404F">
      <w:pPr>
        <w:ind w:left="0" w:firstLine="0"/>
        <w:rPr>
          <w:rFonts w:ascii="Times New Roman" w:eastAsia="Times" w:hAnsi="Times New Roman" w:cs="Times New Roman"/>
          <w:b/>
          <w:sz w:val="20"/>
          <w:szCs w:val="20"/>
        </w:rPr>
      </w:pPr>
      <w:r>
        <w:rPr>
          <w:rFonts w:ascii="Times New Roman" w:eastAsia="Times" w:hAnsi="Times New Roman" w:cs="Times New Roman"/>
          <w:sz w:val="20"/>
          <w:szCs w:val="20"/>
        </w:rPr>
        <w:t>Languages Known: English and Hindi</w:t>
      </w:r>
      <w:bookmarkStart w:id="0" w:name="_GoBack"/>
      <w:bookmarkEnd w:id="0"/>
    </w:p>
    <w:sectPr w:rsidR="00E0404F" w:rsidRPr="00E040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704E34"/>
    <w:multiLevelType w:val="multilevel"/>
    <w:tmpl w:val="D20817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115174C1"/>
    <w:multiLevelType w:val="multilevel"/>
    <w:tmpl w:val="BE96F2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23455928"/>
    <w:multiLevelType w:val="multilevel"/>
    <w:tmpl w:val="59E057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6111239E"/>
    <w:multiLevelType w:val="multilevel"/>
    <w:tmpl w:val="3C7A72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2F748CF"/>
    <w:multiLevelType w:val="hybridMultilevel"/>
    <w:tmpl w:val="E5464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wtDQ2NjM0sDAxNDFU0lEKTi0uzszPAykwrAUApVI+wiwAAAA="/>
  </w:docVars>
  <w:rsids>
    <w:rsidRoot w:val="00DE0CFD"/>
    <w:rsid w:val="003A3D6F"/>
    <w:rsid w:val="00AE227C"/>
    <w:rsid w:val="00B73452"/>
    <w:rsid w:val="00CD3941"/>
    <w:rsid w:val="00D8299E"/>
    <w:rsid w:val="00DE0CFD"/>
    <w:rsid w:val="00E04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84CECF-BB4B-4263-8F2E-182E090F0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76" w:lineRule="auto"/>
        <w:ind w:left="720" w:hanging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DE0CFD"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autoRedefine/>
    <w:uiPriority w:val="9"/>
    <w:qFormat/>
    <w:rsid w:val="00D8299E"/>
    <w:pPr>
      <w:widowControl w:val="0"/>
      <w:autoSpaceDE w:val="0"/>
      <w:autoSpaceDN w:val="0"/>
      <w:spacing w:after="0" w:line="240" w:lineRule="auto"/>
      <w:ind w:left="702"/>
      <w:outlineLvl w:val="0"/>
    </w:pPr>
    <w:rPr>
      <w:b/>
      <w:bCs/>
      <w:sz w:val="36"/>
      <w:szCs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D8299E"/>
    <w:pPr>
      <w:keepNext/>
      <w:keepLines/>
      <w:spacing w:before="40" w:after="0"/>
      <w:ind w:right="720"/>
      <w:jc w:val="both"/>
      <w:outlineLvl w:val="1"/>
    </w:pPr>
    <w:rPr>
      <w:rFonts w:eastAsiaTheme="majorEastAsia" w:cstheme="majorBidi"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rsid w:val="00DE0CFD"/>
    <w:pPr>
      <w:keepNext/>
      <w:keepLines/>
      <w:spacing w:before="280" w:after="80"/>
      <w:outlineLvl w:val="2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299E"/>
    <w:rPr>
      <w:rFonts w:ascii="Helvetica" w:eastAsia="Arial" w:hAnsi="Helvetica" w:cs="Arial"/>
      <w:b/>
      <w:bCs/>
      <w:sz w:val="36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8299E"/>
    <w:rPr>
      <w:rFonts w:ascii="Helvetica" w:eastAsiaTheme="majorEastAsia" w:hAnsi="Helvetica" w:cstheme="majorBidi"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DE0CFD"/>
    <w:rPr>
      <w:rFonts w:ascii="Arial" w:eastAsia="Arial" w:hAnsi="Arial" w:cs="Arial"/>
      <w:b/>
      <w:sz w:val="28"/>
      <w:szCs w:val="28"/>
    </w:rPr>
  </w:style>
  <w:style w:type="character" w:styleId="SubtleReference">
    <w:name w:val="Subtle Reference"/>
    <w:basedOn w:val="DefaultParagraphFont"/>
    <w:uiPriority w:val="10"/>
    <w:qFormat/>
    <w:rsid w:val="00DE0CFD"/>
    <w:rPr>
      <w:b/>
      <w:caps w:val="0"/>
      <w:smallCaps/>
      <w:color w:val="595959" w:themeColor="text1" w:themeTint="A6"/>
    </w:rPr>
  </w:style>
  <w:style w:type="character" w:styleId="Hyperlink">
    <w:name w:val="Hyperlink"/>
    <w:basedOn w:val="DefaultParagraphFont"/>
    <w:uiPriority w:val="99"/>
    <w:unhideWhenUsed/>
    <w:rsid w:val="00DE0CF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E0CF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E0CFD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92</Words>
  <Characters>39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na Nagi</dc:creator>
  <cp:keywords/>
  <dc:description/>
  <cp:lastModifiedBy>Sapna Nagi</cp:lastModifiedBy>
  <cp:revision>7</cp:revision>
  <dcterms:created xsi:type="dcterms:W3CDTF">2019-05-11T03:59:00Z</dcterms:created>
  <dcterms:modified xsi:type="dcterms:W3CDTF">2019-05-11T04:02:00Z</dcterms:modified>
</cp:coreProperties>
</file>